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47C9" w:rsidRDefault="006C2640"/>
    <w:p w:rsidR="00DA46B6" w:rsidRDefault="00DA46B6"/>
    <w:p w:rsidR="0002713D" w:rsidRDefault="0002713D"/>
    <w:p w:rsidR="00D94545" w:rsidRDefault="00D94545">
      <w:r>
        <w:rPr>
          <w:noProof/>
        </w:rPr>
        <w:drawing>
          <wp:inline distT="0" distB="0" distL="0" distR="0" wp14:anchorId="0BB424D7" wp14:editId="7111665B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4545" w:rsidRDefault="00D94545"/>
    <w:p w:rsidR="00D94545" w:rsidRDefault="00D94545">
      <w:r>
        <w:rPr>
          <w:noProof/>
        </w:rPr>
        <w:drawing>
          <wp:inline distT="0" distB="0" distL="0" distR="0" wp14:anchorId="6078D1F3" wp14:editId="730938C3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4545" w:rsidRDefault="00D94545"/>
    <w:p w:rsidR="00D94545" w:rsidRDefault="00D94545">
      <w:r>
        <w:rPr>
          <w:noProof/>
        </w:rPr>
        <w:drawing>
          <wp:inline distT="0" distB="0" distL="0" distR="0" wp14:anchorId="3988B29F" wp14:editId="15C4D2A5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2EE3" w:rsidRDefault="00A12EE3">
      <w:r>
        <w:rPr>
          <w:noProof/>
        </w:rPr>
        <w:drawing>
          <wp:inline distT="0" distB="0" distL="0" distR="0" wp14:anchorId="01CEBEE5" wp14:editId="242A6C80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2EE3" w:rsidRDefault="00A12EE3">
      <w:r>
        <w:rPr>
          <w:noProof/>
        </w:rPr>
        <w:lastRenderedPageBreak/>
        <w:drawing>
          <wp:inline distT="0" distB="0" distL="0" distR="0" wp14:anchorId="4B34DF29" wp14:editId="6EC72774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4545" w:rsidRDefault="00A12EE3">
      <w:r>
        <w:rPr>
          <w:noProof/>
        </w:rPr>
        <w:drawing>
          <wp:inline distT="0" distB="0" distL="0" distR="0" wp14:anchorId="333550BA" wp14:editId="46960C8D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DA46B6" w:rsidRDefault="00DA46B6"/>
    <w:sectPr w:rsidR="00DA46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MDc2NjMwNTcwsDRR0lEKTi0uzszPAykwrAUAuwDjRSwAAAA="/>
  </w:docVars>
  <w:rsids>
    <w:rsidRoot w:val="00DA46B6"/>
    <w:rsid w:val="00012A08"/>
    <w:rsid w:val="0002713D"/>
    <w:rsid w:val="006C2640"/>
    <w:rsid w:val="008732A4"/>
    <w:rsid w:val="00901C42"/>
    <w:rsid w:val="00A05A56"/>
    <w:rsid w:val="00A12EE3"/>
    <w:rsid w:val="00D94545"/>
    <w:rsid w:val="00DA46B6"/>
    <w:rsid w:val="00E33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932EAA-846A-4125-9FAB-A109F6AAF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Cole</dc:creator>
  <cp:keywords/>
  <dc:description/>
  <cp:lastModifiedBy>Edgar Cole</cp:lastModifiedBy>
  <cp:revision>8</cp:revision>
  <dcterms:created xsi:type="dcterms:W3CDTF">2018-07-10T19:03:00Z</dcterms:created>
  <dcterms:modified xsi:type="dcterms:W3CDTF">2018-07-11T18:53:00Z</dcterms:modified>
</cp:coreProperties>
</file>